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37BF8" w14:textId="18ADBC8D" w:rsidR="009E2409" w:rsidRPr="009E2409" w:rsidRDefault="009E2409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 w:val="52"/>
          <w:szCs w:val="56"/>
        </w:rPr>
      </w:pPr>
      <w:r w:rsidRPr="009E2409">
        <w:rPr>
          <w:rFonts w:eastAsia="Times New Roman" w:cs="Times New Roman"/>
          <w:b/>
          <w:bCs/>
          <w:color w:val="000000"/>
          <w:sz w:val="52"/>
          <w:szCs w:val="56"/>
        </w:rPr>
        <w:t>Fillable Form</w:t>
      </w:r>
    </w:p>
    <w:p w14:paraId="4DFF6AC9" w14:textId="72B87357" w:rsidR="00CB6521" w:rsidRDefault="00B13179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Cs w:val="28"/>
        </w:rPr>
      </w:pPr>
      <w:r w:rsidRPr="0003361B">
        <w:rPr>
          <w:rFonts w:eastAsia="Times New Roman" w:cs="Times New Roman"/>
          <w:b/>
          <w:bCs/>
          <w:noProof/>
          <w:color w:val="000000"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5AF3AE5C" wp14:editId="07D705CF">
            <wp:simplePos x="0" y="0"/>
            <wp:positionH relativeFrom="column">
              <wp:posOffset>-67439</wp:posOffset>
            </wp:positionH>
            <wp:positionV relativeFrom="paragraph">
              <wp:posOffset>254000</wp:posOffset>
            </wp:positionV>
            <wp:extent cx="1993265" cy="850265"/>
            <wp:effectExtent l="0" t="0" r="6985" b="0"/>
            <wp:wrapTight wrapText="bothSides">
              <wp:wrapPolygon edited="0">
                <wp:start x="0" y="0"/>
                <wp:lineTo x="0" y="17906"/>
                <wp:lineTo x="413" y="20810"/>
                <wp:lineTo x="15896" y="20810"/>
                <wp:lineTo x="21469" y="19842"/>
                <wp:lineTo x="21469" y="0"/>
                <wp:lineTo x="0" y="0"/>
              </wp:wrapPolygon>
            </wp:wrapTight>
            <wp:docPr id="1" name="Picture 1" descr="A black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and white logo&#10;&#10;Description automatically generated with medium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49" r="14946"/>
                    <a:stretch/>
                  </pic:blipFill>
                  <pic:spPr bwMode="auto">
                    <a:xfrm>
                      <a:off x="0" y="0"/>
                      <a:ext cx="1993265" cy="850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6521" w:rsidRPr="00BA507D">
        <w:rPr>
          <w:rFonts w:eastAsia="Times New Roman" w:cs="Times New Roman"/>
          <w:b/>
          <w:bCs/>
          <w:color w:val="000000"/>
          <w:szCs w:val="28"/>
        </w:rPr>
        <w:t>Nomination Form</w:t>
      </w:r>
      <w:r w:rsidR="009F086C" w:rsidRPr="00BA507D">
        <w:rPr>
          <w:rFonts w:eastAsia="Times New Roman" w:cs="Times New Roman"/>
          <w:b/>
          <w:bCs/>
          <w:color w:val="000000"/>
          <w:szCs w:val="28"/>
        </w:rPr>
        <w:t xml:space="preserve"> – Due to the MDA office no later than </w:t>
      </w:r>
      <w:r w:rsidR="0002391E">
        <w:rPr>
          <w:rFonts w:eastAsia="Times New Roman" w:cs="Times New Roman"/>
          <w:b/>
          <w:bCs/>
          <w:color w:val="FF0000"/>
          <w:sz w:val="32"/>
          <w:szCs w:val="36"/>
        </w:rPr>
        <w:t>April 1</w:t>
      </w:r>
      <w:r w:rsidR="00072AA8">
        <w:rPr>
          <w:rFonts w:eastAsia="Times New Roman" w:cs="Times New Roman"/>
          <w:b/>
          <w:bCs/>
          <w:color w:val="FF0000"/>
          <w:sz w:val="32"/>
          <w:szCs w:val="36"/>
        </w:rPr>
        <w:t>, 202</w:t>
      </w:r>
      <w:r w:rsidR="00E80A13">
        <w:rPr>
          <w:rFonts w:eastAsia="Times New Roman" w:cs="Times New Roman"/>
          <w:b/>
          <w:bCs/>
          <w:color w:val="FF0000"/>
          <w:sz w:val="32"/>
          <w:szCs w:val="36"/>
        </w:rPr>
        <w:t>6</w:t>
      </w:r>
    </w:p>
    <w:p w14:paraId="4640279E" w14:textId="36F0D23F" w:rsidR="009E2409" w:rsidRPr="009E2409" w:rsidRDefault="0003361B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</w:pPr>
      <w:r w:rsidRPr="0003361B">
        <w:rPr>
          <w:rFonts w:eastAsia="Times New Roman" w:cs="Times New Roman"/>
          <w:b/>
          <w:bCs/>
          <w:i/>
          <w:iCs/>
          <w:color w:val="000000"/>
          <w:sz w:val="16"/>
          <w:szCs w:val="16"/>
        </w:rPr>
        <w:t xml:space="preserve">    </w:t>
      </w:r>
      <w:r w:rsidRPr="009E2409"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  <w:t xml:space="preserve">   </w:t>
      </w:r>
    </w:p>
    <w:p w14:paraId="3B3B327D" w14:textId="77777777" w:rsidR="00B13179" w:rsidRPr="00B13179" w:rsidRDefault="00B13179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14"/>
          <w:szCs w:val="14"/>
        </w:rPr>
      </w:pPr>
    </w:p>
    <w:p w14:paraId="200F9608" w14:textId="5DF843A3" w:rsidR="00CB6521" w:rsidRPr="00B13179" w:rsidRDefault="00413343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</w:pPr>
      <w:r w:rsidRPr="00B13179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>202</w:t>
      </w:r>
      <w:r w:rsidR="00E80A13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>6</w:t>
      </w:r>
      <w:r w:rsidR="00CB6521" w:rsidRPr="00B13179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 xml:space="preserve"> </w:t>
      </w:r>
      <w:r w:rsidR="00B13179" w:rsidRPr="00B13179">
        <w:rPr>
          <w:rFonts w:eastAsia="Times New Roman" w:cs="Times New Roman"/>
          <w:b/>
          <w:bCs/>
          <w:i/>
          <w:iCs/>
          <w:color w:val="000000"/>
          <w:sz w:val="34"/>
          <w:szCs w:val="34"/>
        </w:rPr>
        <w:t>Montana Outstanding Dental Hygienist Award</w:t>
      </w:r>
    </w:p>
    <w:p w14:paraId="09044A79" w14:textId="7777777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10"/>
          <w:szCs w:val="10"/>
        </w:rPr>
      </w:pPr>
    </w:p>
    <w:p w14:paraId="24C916CB" w14:textId="142EE35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20"/>
          <w:szCs w:val="20"/>
        </w:rPr>
      </w:pP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Please feel free to submit additional information or documentation</w:t>
      </w:r>
    </w:p>
    <w:p w14:paraId="529DA0BB" w14:textId="75DCF162" w:rsidR="00FA2160" w:rsidRDefault="0003361B" w:rsidP="0003361B">
      <w:pPr>
        <w:spacing w:line="100" w:lineRule="atLeast"/>
        <w:rPr>
          <w:rFonts w:eastAsia="Times New Roman" w:cs="Times New Roman"/>
          <w:color w:val="000000"/>
        </w:rPr>
      </w:pP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 </w:t>
      </w: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</w:t>
      </w: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in any or all categories to better represent your nominee</w:t>
      </w:r>
    </w:p>
    <w:p w14:paraId="042C0087" w14:textId="284A92FA" w:rsidR="00FA2160" w:rsidRDefault="009E2409">
      <w:pPr>
        <w:spacing w:line="100" w:lineRule="atLeast"/>
        <w:jc w:val="center"/>
        <w:rPr>
          <w:rFonts w:eastAsia="Times New Roman" w:cs="Times New Roman"/>
          <w:color w:val="000000"/>
        </w:rPr>
      </w:pPr>
      <w:r w:rsidRPr="00CC01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0" wp14:anchorId="714CFB0B" wp14:editId="533B0072">
                <wp:simplePos x="0" y="0"/>
                <wp:positionH relativeFrom="column">
                  <wp:posOffset>939</wp:posOffset>
                </wp:positionH>
                <wp:positionV relativeFrom="page">
                  <wp:posOffset>1960245</wp:posOffset>
                </wp:positionV>
                <wp:extent cx="6220626" cy="38624"/>
                <wp:effectExtent l="19050" t="19050" r="27940" b="19050"/>
                <wp:wrapTight wrapText="bothSides">
                  <wp:wrapPolygon edited="0">
                    <wp:start x="-66" y="-10800"/>
                    <wp:lineTo x="-66" y="10800"/>
                    <wp:lineTo x="10650" y="21600"/>
                    <wp:lineTo x="21631" y="21600"/>
                    <wp:lineTo x="21631" y="-10800"/>
                    <wp:lineTo x="8203" y="-10800"/>
                    <wp:lineTo x="-66" y="-10800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0626" cy="38624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BEFF9F" id="Straight Connector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.05pt,154.35pt" to="489.85pt,15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" o:allowoverlap="f" strokecolor="black [3213]" strokeweight="3pt">
                <w10:wrap type="tight" anchory="page"/>
              </v:line>
            </w:pict>
          </mc:Fallback>
        </mc:AlternateContent>
      </w:r>
    </w:p>
    <w:p w14:paraId="37509977" w14:textId="77777777" w:rsidR="009E2409" w:rsidRPr="009E2409" w:rsidRDefault="009E2409" w:rsidP="009E2409">
      <w:pPr>
        <w:spacing w:line="100" w:lineRule="atLeast"/>
        <w:jc w:val="center"/>
        <w:rPr>
          <w:rFonts w:eastAsia="Times New Roman" w:cs="Times New Roman"/>
          <w:b/>
          <w:bCs/>
          <w:color w:val="767171" w:themeColor="background2" w:themeShade="80"/>
          <w:kern w:val="28"/>
          <w:sz w:val="18"/>
          <w:szCs w:val="18"/>
        </w:rPr>
      </w:pPr>
    </w:p>
    <w:p w14:paraId="22E03ACE" w14:textId="7A12CD45" w:rsidR="00015242" w:rsidRDefault="0002391E" w:rsidP="00015242">
      <w:pPr>
        <w:spacing w:line="100" w:lineRule="atLeast"/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</w:pPr>
      <w:r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This is a </w:t>
      </w:r>
      <w:r w:rsidR="00015242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Fillable Form: Double-click on "Enter Text" and begin typing.</w:t>
      </w:r>
      <w:r w:rsidR="00015242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  <w:t xml:space="preserve">  You may submit additional documents and expound on your answers as you see fit.</w:t>
      </w:r>
    </w:p>
    <w:p w14:paraId="0B5445A1" w14:textId="75583968" w:rsidR="009E2409" w:rsidRDefault="009E2409" w:rsidP="0003361B">
      <w:pPr>
        <w:spacing w:line="276" w:lineRule="auto"/>
        <w:rPr>
          <w:rFonts w:eastAsia="Times New Roman" w:cs="Times New Roman"/>
          <w:b/>
          <w:bCs/>
          <w:color w:val="000000"/>
          <w:sz w:val="12"/>
          <w:szCs w:val="12"/>
        </w:rPr>
      </w:pPr>
    </w:p>
    <w:p w14:paraId="4A0813D3" w14:textId="51CCAA82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>Nominee:</w:t>
      </w:r>
      <w:r>
        <w:rPr>
          <w:rFonts w:eastAsia="Times New Roman" w:cs="Times New Roman"/>
          <w:color w:val="000000"/>
          <w:sz w:val="30"/>
          <w:szCs w:val="3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81521347"/>
          <w:placeholder>
            <w:docPart w:val="7122586E79284BF893FFBF975B81B9CE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</w:p>
    <w:p w14:paraId="2DC4E61A" w14:textId="2777801D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 xml:space="preserve">Nominee’s </w:t>
      </w:r>
      <w:r w:rsidR="00CC0147">
        <w:rPr>
          <w:rFonts w:eastAsia="Times New Roman" w:cs="Times New Roman"/>
          <w:b/>
          <w:bCs/>
          <w:color w:val="000000"/>
        </w:rPr>
        <w:t xml:space="preserve">Office </w:t>
      </w:r>
      <w:r w:rsidRPr="00CC0147">
        <w:rPr>
          <w:rFonts w:eastAsia="Times New Roman" w:cs="Times New Roman"/>
          <w:b/>
          <w:bCs/>
          <w:color w:val="000000"/>
        </w:rPr>
        <w:t>Address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  <w:sz w:val="20"/>
            <w:szCs w:val="20"/>
          </w:rPr>
          <w:id w:val="364415867"/>
          <w:placeholder>
            <w:docPart w:val="C6FE86B3FE634C10BAAF55828B902588"/>
          </w:placeholder>
          <w15:color w:val="000000"/>
          <w:text w:multiLine="1"/>
        </w:sdtPr>
        <w:sdtContent>
          <w:r w:rsidR="004C2889">
            <w:rPr>
              <w:rFonts w:eastAsia="Times New Roman" w:cs="Times New Roman"/>
              <w:color w:val="000000"/>
              <w:sz w:val="20"/>
              <w:szCs w:val="20"/>
            </w:rPr>
            <w:t>Enter Text</w:t>
          </w:r>
        </w:sdtContent>
      </w:sdt>
    </w:p>
    <w:p w14:paraId="306AE64B" w14:textId="3A5A7493" w:rsidR="0003361B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Nominee’s Phone</w:t>
      </w:r>
      <w:r w:rsidRPr="0003361B">
        <w:rPr>
          <w:rFonts w:eastAsia="Times New Roman" w:cs="Times New Roman"/>
          <w:b/>
          <w:bCs/>
          <w:color w:val="000000"/>
          <w:sz w:val="30"/>
          <w:szCs w:val="3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44475357"/>
          <w:placeholder>
            <w:docPart w:val="F93C25468E64417A88B7057332BD91A4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                 </w:t>
      </w:r>
      <w:r w:rsidR="00B13179">
        <w:rPr>
          <w:rFonts w:eastAsia="Times New Roman" w:cs="Times New Roman"/>
          <w:b/>
          <w:bCs/>
          <w:color w:val="000000"/>
        </w:rPr>
        <w:t>Years in Practice</w:t>
      </w:r>
      <w:r w:rsidR="00B13179" w:rsidRPr="0003361B">
        <w:rPr>
          <w:rFonts w:eastAsia="Times New Roman" w:cs="Times New Roman"/>
          <w:b/>
          <w:bCs/>
          <w:color w:val="000000"/>
          <w:sz w:val="30"/>
          <w:szCs w:val="30"/>
        </w:rPr>
        <w:t>:</w:t>
      </w:r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10071543"/>
          <w:placeholder>
            <w:docPart w:val="7617C79F4C9F424DA6A41570125AA748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  </w:t>
      </w:r>
    </w:p>
    <w:p w14:paraId="2770FEAD" w14:textId="77777777" w:rsidR="00B13179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</w:p>
    <w:p w14:paraId="7AAF68AF" w14:textId="41966C8F" w:rsidR="0003361B" w:rsidRDefault="0003361B" w:rsidP="009269D0">
      <w:pPr>
        <w:spacing w:line="276" w:lineRule="auto"/>
        <w:rPr>
          <w:rFonts w:eastAsia="Times New Roman" w:cs="Times New Roman"/>
          <w:b/>
          <w:bCs/>
          <w:color w:val="000000"/>
          <w:sz w:val="30"/>
          <w:szCs w:val="30"/>
        </w:rPr>
      </w:pPr>
    </w:p>
    <w:p w14:paraId="344D390A" w14:textId="5BBB1BF0" w:rsidR="0003361B" w:rsidRPr="00015242" w:rsidRDefault="0003361B" w:rsidP="009269D0">
      <w:pPr>
        <w:spacing w:line="276" w:lineRule="auto"/>
        <w:rPr>
          <w:rFonts w:eastAsia="Times New Roman" w:cs="Times New Roman"/>
          <w:b/>
          <w:bCs/>
          <w:color w:val="000000"/>
          <w:sz w:val="18"/>
          <w:szCs w:val="18"/>
        </w:rPr>
      </w:pPr>
    </w:p>
    <w:p w14:paraId="19AFB03E" w14:textId="182780EF" w:rsidR="00CB6521" w:rsidRPr="00CC0147" w:rsidRDefault="009E2409" w:rsidP="009269D0">
      <w:pPr>
        <w:spacing w:line="276" w:lineRule="auto"/>
        <w:rPr>
          <w:rFonts w:eastAsia="Times New Roman" w:cs="Times New Roman"/>
          <w:color w:val="000000"/>
        </w:rPr>
      </w:pPr>
      <w:r w:rsidRPr="00B13179">
        <w:rPr>
          <w:noProof/>
          <w:kern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0" wp14:anchorId="600663DE" wp14:editId="038076F8">
                <wp:simplePos x="0" y="0"/>
                <wp:positionH relativeFrom="column">
                  <wp:posOffset>-15240</wp:posOffset>
                </wp:positionH>
                <wp:positionV relativeFrom="page">
                  <wp:posOffset>3600450</wp:posOffset>
                </wp:positionV>
                <wp:extent cx="6273165" cy="0"/>
                <wp:effectExtent l="0" t="19050" r="32385" b="19050"/>
                <wp:wrapTight wrapText="bothSides">
                  <wp:wrapPolygon edited="0">
                    <wp:start x="0" y="-1"/>
                    <wp:lineTo x="0" y="-1"/>
                    <wp:lineTo x="21646" y="-1"/>
                    <wp:lineTo x="21646" y="-1"/>
                    <wp:lineTo x="0" y="-1"/>
                  </wp:wrapPolygon>
                </wp:wrapTight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16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EAB3BA" id="Straight Connector 6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.2pt,283.5pt" to="492.7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" o:allowoverlap="f" strokecolor="black [3213]" strokeweight="3pt">
                <w10:wrap type="tight" anchory="page"/>
              </v:line>
            </w:pict>
          </mc:Fallback>
        </mc:AlternateContent>
      </w:r>
      <w:r w:rsidR="00B13179" w:rsidRPr="00B13179">
        <w:rPr>
          <w:rFonts w:eastAsia="Times New Roman" w:cs="Times New Roman"/>
          <w:b/>
          <w:bCs/>
          <w:color w:val="000000"/>
          <w:kern w:val="24"/>
        </w:rPr>
        <w:t xml:space="preserve">Is the Candidate Proficient and Knowledgeable in the </w:t>
      </w:r>
      <w:proofErr w:type="gramStart"/>
      <w:r w:rsidR="00B13179" w:rsidRPr="00B13179">
        <w:rPr>
          <w:rFonts w:eastAsia="Times New Roman" w:cs="Times New Roman"/>
          <w:b/>
          <w:bCs/>
          <w:color w:val="000000"/>
          <w:kern w:val="24"/>
        </w:rPr>
        <w:t>Profession?</w:t>
      </w:r>
      <w:r w:rsidR="00072858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72858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307781509"/>
          <w:placeholder>
            <w:docPart w:val="9897A2CB17D742C3B0F73305B6DAE5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5667E974" w14:textId="7AFA1CCE" w:rsidR="0003361B" w:rsidRPr="00CC0147" w:rsidRDefault="0003361B" w:rsidP="009269D0">
      <w:pPr>
        <w:spacing w:line="276" w:lineRule="auto"/>
        <w:rPr>
          <w:rFonts w:eastAsia="Times New Roman" w:cs="Times New Roman"/>
          <w:color w:val="000000"/>
        </w:rPr>
      </w:pPr>
    </w:p>
    <w:p w14:paraId="44DA5E50" w14:textId="77777777" w:rsidR="00015242" w:rsidRDefault="00B1317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Is the Candidate Continuing Their </w:t>
      </w:r>
      <w:r w:rsidR="00643E77">
        <w:rPr>
          <w:rFonts w:eastAsia="Times New Roman" w:cs="Times New Roman"/>
          <w:b/>
          <w:bCs/>
          <w:color w:val="000000"/>
        </w:rPr>
        <w:t xml:space="preserve">Professional </w:t>
      </w:r>
      <w:proofErr w:type="gramStart"/>
      <w:r w:rsidR="00643E77">
        <w:rPr>
          <w:rFonts w:eastAsia="Times New Roman" w:cs="Times New Roman"/>
          <w:b/>
          <w:bCs/>
          <w:color w:val="000000"/>
        </w:rPr>
        <w:t>Development?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2107535103"/>
          <w:placeholder>
            <w:docPart w:val="642379CE2FA146198442CC90541B384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  <w:r>
        <w:rPr>
          <w:rFonts w:eastAsia="Times New Roman" w:cs="Times New Roman"/>
          <w:color w:val="000000"/>
        </w:rPr>
        <w:t xml:space="preserve">   </w:t>
      </w:r>
    </w:p>
    <w:p w14:paraId="0DAD4641" w14:textId="77777777" w:rsidR="00015242" w:rsidRDefault="00015242" w:rsidP="0003361B">
      <w:pPr>
        <w:spacing w:line="276" w:lineRule="auto"/>
        <w:rPr>
          <w:rFonts w:eastAsia="Times New Roman" w:cs="Times New Roman"/>
          <w:color w:val="000000"/>
        </w:rPr>
      </w:pPr>
    </w:p>
    <w:p w14:paraId="4446A145" w14:textId="08610945" w:rsidR="0003361B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>Number of CE Hours in the Last Five Years</w:t>
      </w:r>
      <w:r w:rsidRPr="00CC0147">
        <w:rPr>
          <w:rFonts w:eastAsia="Times New Roman" w:cs="Times New Roman"/>
          <w:b/>
          <w:bCs/>
          <w:color w:val="00000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55472571"/>
          <w:placeholder>
            <w:docPart w:val="5A97BBCE33BF4201ACC421ABB1B84C8C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00CAA184" w14:textId="5D846D96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76B1A9ED" w14:textId="31E13033" w:rsidR="0003361B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Does the Candidate Demonstrate Ethics and </w:t>
      </w:r>
      <w:proofErr w:type="gramStart"/>
      <w:r w:rsidR="008C0FE2">
        <w:rPr>
          <w:rFonts w:eastAsia="Times New Roman" w:cs="Times New Roman"/>
          <w:b/>
          <w:bCs/>
          <w:color w:val="000000"/>
        </w:rPr>
        <w:t>Professionalism?:</w:t>
      </w:r>
      <w:proofErr w:type="gramEnd"/>
      <w:r w:rsidR="008C0FE2">
        <w:rPr>
          <w:rFonts w:eastAsia="Times New Roman" w:cs="Times New Roman"/>
          <w:b/>
          <w:bCs/>
          <w:color w:val="000000"/>
        </w:rPr>
        <w:t xml:space="preserve"> </w:t>
      </w:r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977642327"/>
          <w:placeholder>
            <w:docPart w:val="1686A41FFAE14644B8FA32820C71E779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3C6CF49A" w14:textId="77777777" w:rsidR="0003361B" w:rsidRPr="00CC0147" w:rsidRDefault="0003361B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0261700E" w14:textId="0C45A77B" w:rsidR="00B13179" w:rsidRDefault="00B13179" w:rsidP="00B13179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>Is the Candidate a Good Role Model for Peers</w:t>
      </w:r>
      <w:r w:rsidR="008C0FE2">
        <w:rPr>
          <w:rFonts w:eastAsia="Times New Roman" w:cs="Times New Roman"/>
          <w:b/>
          <w:bCs/>
          <w:color w:val="000000"/>
        </w:rPr>
        <w:t>,</w:t>
      </w:r>
      <w:r>
        <w:rPr>
          <w:rFonts w:eastAsia="Times New Roman" w:cs="Times New Roman"/>
          <w:b/>
          <w:bCs/>
          <w:color w:val="000000"/>
        </w:rPr>
        <w:t xml:space="preserve"> and do </w:t>
      </w:r>
      <w:r w:rsidR="008C0FE2">
        <w:rPr>
          <w:rFonts w:eastAsia="Times New Roman" w:cs="Times New Roman"/>
          <w:b/>
          <w:bCs/>
          <w:color w:val="000000"/>
        </w:rPr>
        <w:t>t</w:t>
      </w:r>
      <w:r>
        <w:rPr>
          <w:rFonts w:eastAsia="Times New Roman" w:cs="Times New Roman"/>
          <w:b/>
          <w:bCs/>
          <w:color w:val="000000"/>
        </w:rPr>
        <w:t>hey Demonstrate Leadership?</w:t>
      </w:r>
      <w:r w:rsidRPr="00CC0147">
        <w:rPr>
          <w:rFonts w:eastAsia="Times New Roman" w:cs="Times New Roman"/>
          <w:b/>
          <w:bCs/>
          <w:color w:val="00000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268926567"/>
          <w:placeholder>
            <w:docPart w:val="ECB2CD78A4554CB19F75FD36A6C8033A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4ED81E9E" w14:textId="77777777" w:rsidR="00B13179" w:rsidRPr="00CC0147" w:rsidRDefault="00B13179" w:rsidP="00B13179">
      <w:pPr>
        <w:spacing w:line="276" w:lineRule="auto"/>
        <w:rPr>
          <w:rFonts w:eastAsia="Times New Roman" w:cs="Times New Roman"/>
          <w:color w:val="000000"/>
        </w:rPr>
      </w:pPr>
    </w:p>
    <w:p w14:paraId="475E9D9B" w14:textId="0D5A43B1" w:rsidR="0003361B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>Is the Candidate a “Team Player in Dentistry?”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96855503"/>
          <w:placeholder>
            <w:docPart w:val="54E69CE2C26844118E16FF824E2E0139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2D60298F" w14:textId="77777777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76585A78" w14:textId="5B410A30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 xml:space="preserve">Community </w:t>
      </w:r>
      <w:r w:rsidR="00B13179">
        <w:rPr>
          <w:rFonts w:eastAsia="Times New Roman" w:cs="Times New Roman"/>
          <w:b/>
          <w:bCs/>
          <w:color w:val="000000"/>
        </w:rPr>
        <w:t xml:space="preserve">and Civic </w:t>
      </w:r>
      <w:r w:rsidRPr="00CC0147">
        <w:rPr>
          <w:rFonts w:eastAsia="Times New Roman" w:cs="Times New Roman"/>
          <w:b/>
          <w:bCs/>
          <w:color w:val="000000"/>
        </w:rPr>
        <w:t>Involvement (practice or personal)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651797897"/>
          <w:placeholder>
            <w:docPart w:val="96FE9F5F5E89425DA48990CD2973D4F7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7B4FFBC2" w14:textId="77777777" w:rsidR="00CB6521" w:rsidRPr="00CC0147" w:rsidRDefault="00CB6521" w:rsidP="0003361B">
      <w:pPr>
        <w:spacing w:line="276" w:lineRule="auto"/>
        <w:rPr>
          <w:rFonts w:eastAsia="Times New Roman" w:cs="Times New Roman"/>
          <w:color w:val="000000"/>
        </w:rPr>
      </w:pPr>
    </w:p>
    <w:p w14:paraId="6BC567FD" w14:textId="589ED293" w:rsidR="00B13179" w:rsidRDefault="00B13179" w:rsidP="00B13179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Does the Candidate Possess Other Outstanding Attributes You’d Like to </w:t>
      </w:r>
      <w:proofErr w:type="gramStart"/>
      <w:r>
        <w:rPr>
          <w:rFonts w:eastAsia="Times New Roman" w:cs="Times New Roman"/>
          <w:b/>
          <w:bCs/>
          <w:color w:val="000000"/>
        </w:rPr>
        <w:t>Mention?</w:t>
      </w:r>
      <w:r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37428822"/>
          <w:placeholder>
            <w:docPart w:val="B27E6E79F2BA49BCA0132CA89F806C4D"/>
          </w:placeholder>
          <w15:color w:val="000000"/>
          <w:text w:multiLine="1"/>
        </w:sdtPr>
        <w:sdtContent>
          <w:r w:rsidR="004C2889">
            <w:rPr>
              <w:rFonts w:eastAsia="Times New Roman" w:cs="Times New Roman"/>
              <w:color w:val="000000"/>
            </w:rPr>
            <w:t>Enter Text</w:t>
          </w:r>
        </w:sdtContent>
      </w:sdt>
    </w:p>
    <w:p w14:paraId="221096D8" w14:textId="77777777" w:rsidR="0003361B" w:rsidRPr="00CC0147" w:rsidRDefault="0003361B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02B66BE6" w14:textId="3E8A08CC" w:rsidR="0003361B" w:rsidRDefault="00B13179" w:rsidP="0003361B">
      <w:pPr>
        <w:spacing w:line="100" w:lineRule="atLeast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Why Should the Candidate be Considered for This </w:t>
      </w:r>
      <w:proofErr w:type="gramStart"/>
      <w:r>
        <w:rPr>
          <w:rFonts w:eastAsia="Times New Roman" w:cs="Times New Roman"/>
          <w:b/>
          <w:bCs/>
          <w:color w:val="000000"/>
        </w:rPr>
        <w:t>Award?</w:t>
      </w:r>
      <w:r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218555039"/>
          <w:placeholder>
            <w:docPart w:val="F454BD3B42BB4B06A8B887D67963F7E7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508047E2" w14:textId="645297C5" w:rsidR="00B13179" w:rsidRDefault="00B13179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4F954545" w14:textId="77777777" w:rsidR="00B13179" w:rsidRPr="00CC0147" w:rsidRDefault="00B13179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2B560E87" w14:textId="77CFFF80" w:rsidR="0003361B" w:rsidRPr="00CC0147" w:rsidRDefault="0003361B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</w:p>
    <w:p w14:paraId="1F781ED3" w14:textId="353B70CF" w:rsidR="0003361B" w:rsidRPr="00CC0147" w:rsidRDefault="0002391E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REQUIRED! </w:t>
      </w:r>
      <w:r w:rsidR="0003361B" w:rsidRPr="00CC0147">
        <w:rPr>
          <w:rFonts w:eastAsia="Times New Roman" w:cs="Times New Roman"/>
          <w:b/>
          <w:bCs/>
          <w:color w:val="000000"/>
        </w:rPr>
        <w:t>Nominating MDA Member</w:t>
      </w:r>
      <w:r>
        <w:rPr>
          <w:rFonts w:eastAsia="Times New Roman" w:cs="Times New Roman"/>
          <w:b/>
          <w:bCs/>
          <w:color w:val="000000"/>
        </w:rPr>
        <w:t>(s)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424719772"/>
          <w:placeholder>
            <w:docPart w:val="9C59711F24E8401DB794A7058D4FA1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549EF238" w14:textId="6EF9CCE0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Cell Phone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990008303"/>
          <w:placeholder>
            <w:docPart w:val="C6BB34C0CCE946C2BA8045F124F3A3E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ab/>
      </w:r>
      <w:r w:rsidR="00B13179">
        <w:rPr>
          <w:rFonts w:eastAsia="Times New Roman" w:cs="Times New Roman"/>
          <w:color w:val="000000"/>
        </w:rPr>
        <w:tab/>
      </w:r>
      <w:r w:rsidR="00B13179">
        <w:rPr>
          <w:rFonts w:eastAsia="Times New Roman" w:cs="Times New Roman"/>
          <w:b/>
          <w:bCs/>
          <w:color w:val="000000"/>
        </w:rPr>
        <w:t>Email</w:t>
      </w:r>
      <w:r w:rsidR="00B13179" w:rsidRPr="00CC0147">
        <w:rPr>
          <w:rFonts w:eastAsia="Times New Roman" w:cs="Times New Roman"/>
          <w:b/>
          <w:bCs/>
          <w:color w:val="000000"/>
        </w:rPr>
        <w:t>:</w:t>
      </w:r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956909595"/>
          <w:placeholder>
            <w:docPart w:val="81CA40C736D24D328E647E7BC8CC64BF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</w:rPr>
            <w:t>Enter Text</w:t>
          </w:r>
        </w:sdtContent>
      </w:sdt>
    </w:p>
    <w:p w14:paraId="399248AC" w14:textId="23200C4D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Date Submitted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5091045"/>
          <w:placeholder>
            <w:docPart w:val="C5D5E9E2CA744E7D8AB4739B93AA739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16282873" w14:textId="77777777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</w:p>
    <w:p w14:paraId="1F8DB3D0" w14:textId="628631A8" w:rsidR="001B589E" w:rsidRPr="009C3F4E" w:rsidRDefault="00BA507D" w:rsidP="0003361B">
      <w:pPr>
        <w:spacing w:line="276" w:lineRule="auto"/>
        <w:rPr>
          <w:rFonts w:asciiTheme="minorHAnsi" w:hAnsiTheme="minorHAnsi" w:cstheme="minorHAnsi"/>
          <w:b/>
          <w:i/>
          <w:iCs/>
          <w:sz w:val="28"/>
        </w:rPr>
      </w:pPr>
      <w:r w:rsidRPr="009C3F4E">
        <w:rPr>
          <w:rFonts w:asciiTheme="minorHAnsi" w:hAnsiTheme="minorHAnsi" w:cstheme="minorHAnsi"/>
          <w:b/>
          <w:i/>
          <w:iCs/>
          <w:szCs w:val="22"/>
        </w:rPr>
        <w:t>MDA</w:t>
      </w:r>
      <w:r w:rsidR="0002391E">
        <w:rPr>
          <w:rFonts w:asciiTheme="minorHAnsi" w:hAnsiTheme="minorHAnsi" w:cstheme="minorHAnsi"/>
          <w:b/>
          <w:i/>
          <w:iCs/>
          <w:szCs w:val="22"/>
        </w:rPr>
        <w:t xml:space="preserve">,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 xml:space="preserve">PO Box 1154, Helena MT 59624   </w:t>
      </w:r>
      <w:r w:rsidR="0003361B">
        <w:rPr>
          <w:rFonts w:asciiTheme="minorHAnsi" w:hAnsiTheme="minorHAnsi" w:cstheme="minorHAnsi"/>
          <w:b/>
          <w:i/>
          <w:iCs/>
          <w:szCs w:val="22"/>
        </w:rPr>
        <w:t xml:space="preserve"> 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>FAX:  406.443.1546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 xml:space="preserve">       EMAIL:  </w:t>
      </w:r>
      <w:r w:rsidR="00E80A13">
        <w:rPr>
          <w:rFonts w:asciiTheme="minorHAnsi" w:hAnsiTheme="minorHAnsi" w:cstheme="minorHAnsi"/>
          <w:b/>
          <w:i/>
          <w:iCs/>
          <w:szCs w:val="22"/>
        </w:rPr>
        <w:t>mdaoffice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>@MontanaDental.org</w:t>
      </w:r>
      <w:r w:rsidR="009E769C" w:rsidRPr="009C3F4E">
        <w:rPr>
          <w:rFonts w:asciiTheme="minorHAnsi" w:hAnsiTheme="minorHAnsi" w:cstheme="minorHAnsi"/>
          <w:b/>
          <w:i/>
          <w:iCs/>
          <w:sz w:val="28"/>
        </w:rPr>
        <w:t xml:space="preserve"> </w:t>
      </w:r>
    </w:p>
    <w:p w14:paraId="287C38B9" w14:textId="1FC106ED" w:rsidR="00CB6521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  <w:sz w:val="28"/>
          <w:szCs w:val="28"/>
        </w:rPr>
      </w:pPr>
    </w:p>
    <w:sectPr w:rsidR="00CB6521">
      <w:pgSz w:w="12240" w:h="15840"/>
      <w:pgMar w:top="720" w:right="720" w:bottom="720" w:left="9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MzsTA2MTezNLZQ0lEKTi0uzszPAymwrAUAVK7KACwAAAA="/>
  </w:docVars>
  <w:rsids>
    <w:rsidRoot w:val="008108A5"/>
    <w:rsid w:val="00015242"/>
    <w:rsid w:val="0002391E"/>
    <w:rsid w:val="0003361B"/>
    <w:rsid w:val="00072858"/>
    <w:rsid w:val="00072AA8"/>
    <w:rsid w:val="00076AA7"/>
    <w:rsid w:val="001B589E"/>
    <w:rsid w:val="001F016D"/>
    <w:rsid w:val="002266AA"/>
    <w:rsid w:val="00413343"/>
    <w:rsid w:val="00495F04"/>
    <w:rsid w:val="004C2889"/>
    <w:rsid w:val="0057355C"/>
    <w:rsid w:val="00643E77"/>
    <w:rsid w:val="00743013"/>
    <w:rsid w:val="007F688E"/>
    <w:rsid w:val="00804E90"/>
    <w:rsid w:val="008108A5"/>
    <w:rsid w:val="00826832"/>
    <w:rsid w:val="008C0FE2"/>
    <w:rsid w:val="009269D0"/>
    <w:rsid w:val="009C3F4E"/>
    <w:rsid w:val="009E2409"/>
    <w:rsid w:val="009E769C"/>
    <w:rsid w:val="009F086C"/>
    <w:rsid w:val="00B13179"/>
    <w:rsid w:val="00BA507D"/>
    <w:rsid w:val="00C13AAA"/>
    <w:rsid w:val="00C978C5"/>
    <w:rsid w:val="00CB6521"/>
    <w:rsid w:val="00CC0147"/>
    <w:rsid w:val="00DA7A29"/>
    <w:rsid w:val="00DB382F"/>
    <w:rsid w:val="00E80A13"/>
    <w:rsid w:val="00EB26D1"/>
    <w:rsid w:val="00EE5AC8"/>
    <w:rsid w:val="00F4696F"/>
    <w:rsid w:val="00F76CC6"/>
    <w:rsid w:val="00FA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75C0DF7"/>
  <w15:chartTrackingRefBased/>
  <w15:docId w15:val="{63A2E347-03F7-43E3-966F-7B96A45C9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Body">
    <w:name w:val="Text Body"/>
    <w:basedOn w:val="Normal"/>
  </w:style>
  <w:style w:type="paragraph" w:customStyle="1" w:styleId="TableContents">
    <w:name w:val="Table Contents"/>
    <w:basedOn w:val="TextBody"/>
  </w:style>
  <w:style w:type="paragraph" w:customStyle="1" w:styleId="TableHeading">
    <w:name w:val="Table Heading"/>
    <w:basedOn w:val="TableContents"/>
  </w:style>
  <w:style w:type="paragraph" w:customStyle="1" w:styleId="Default">
    <w:name w:val="Default"/>
    <w:rsid w:val="00FA21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269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6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22586E79284BF893FFBF975B81B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81529-4899-4FF3-85FA-9FA3ED353099}"/>
      </w:docPartPr>
      <w:docPartBody>
        <w:p w:rsidR="006E076C" w:rsidRDefault="006E076C" w:rsidP="006E076C">
          <w:pPr>
            <w:pStyle w:val="7122586E79284BF893FFBF975B81B9CE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FE86B3FE634C10BAAF55828B902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7CED1-E318-4ED2-B104-813E394E26BD}"/>
      </w:docPartPr>
      <w:docPartBody>
        <w:p w:rsidR="006E076C" w:rsidRDefault="006E076C" w:rsidP="006E076C">
          <w:pPr>
            <w:pStyle w:val="C6FE86B3FE634C10BAAF55828B90258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F93C25468E64417A88B7057332BD9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2CD60-014B-448D-8258-5FDAEADF4557}"/>
      </w:docPartPr>
      <w:docPartBody>
        <w:p w:rsidR="006E076C" w:rsidRDefault="006E076C" w:rsidP="006E076C">
          <w:pPr>
            <w:pStyle w:val="F93C25468E64417A88B7057332BD91A4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642379CE2FA146198442CC90541B3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20472-F15C-4241-B5C3-94CC14368335}"/>
      </w:docPartPr>
      <w:docPartBody>
        <w:p w:rsidR="006E076C" w:rsidRDefault="006E076C" w:rsidP="006E076C">
          <w:pPr>
            <w:pStyle w:val="642379CE2FA146198442CC90541B3848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1686A41FFAE14644B8FA32820C71E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84949-867D-4797-9FFC-78D22CAAD044}"/>
      </w:docPartPr>
      <w:docPartBody>
        <w:p w:rsidR="006E076C" w:rsidRDefault="006E076C" w:rsidP="006E076C">
          <w:pPr>
            <w:pStyle w:val="1686A41FFAE14644B8FA32820C71E779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54E69CE2C26844118E16FF824E2E0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8F3A7-B0DF-463C-959B-8E02338BA70C}"/>
      </w:docPartPr>
      <w:docPartBody>
        <w:p w:rsidR="006E076C" w:rsidRDefault="006E076C" w:rsidP="006E076C">
          <w:pPr>
            <w:pStyle w:val="54E69CE2C26844118E16FF824E2E0139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6FE9F5F5E89425DA48990CD2973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1D07-72F3-4B7F-8ABA-4759EC0BD82A}"/>
      </w:docPartPr>
      <w:docPartBody>
        <w:p w:rsidR="006E076C" w:rsidRDefault="006E076C" w:rsidP="006E076C">
          <w:pPr>
            <w:pStyle w:val="96FE9F5F5E89425DA48990CD2973D4F7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C59711F24E8401DB794A7058D4FA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D7BC3-1ECF-42AB-AE79-FD31D7A773D4}"/>
      </w:docPartPr>
      <w:docPartBody>
        <w:p w:rsidR="006E076C" w:rsidRDefault="006E076C" w:rsidP="006E076C">
          <w:pPr>
            <w:pStyle w:val="9C59711F24E8401DB794A7058D4FA1A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BB34C0CCE946C2BA8045F124F3A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A446-04D9-44A2-8283-021F8AB0DD87}"/>
      </w:docPartPr>
      <w:docPartBody>
        <w:p w:rsidR="006E076C" w:rsidRDefault="006E076C" w:rsidP="006E076C">
          <w:pPr>
            <w:pStyle w:val="C6BB34C0CCE946C2BA8045F124F3A3E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5D5E9E2CA744E7D8AB4739B93AA7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0AAF1-1F29-414C-95CA-03B6B8E19EF2}"/>
      </w:docPartPr>
      <w:docPartBody>
        <w:p w:rsidR="006E076C" w:rsidRDefault="006E076C" w:rsidP="006E076C">
          <w:pPr>
            <w:pStyle w:val="C5D5E9E2CA744E7D8AB4739B93AA739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9897A2CB17D742C3B0F73305B6DA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899E-8962-48FB-AF25-E6E16CFF9AF0}"/>
      </w:docPartPr>
      <w:docPartBody>
        <w:p w:rsidR="005A7127" w:rsidRDefault="006E076C" w:rsidP="006E076C">
          <w:pPr>
            <w:pStyle w:val="9897A2CB17D742C3B0F73305B6DAE5A8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7617C79F4C9F424DA6A41570125AA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76D84-53EA-46DC-8FF5-BE480CC3C070}"/>
      </w:docPartPr>
      <w:docPartBody>
        <w:p w:rsidR="00AD31AA" w:rsidRDefault="005A7127" w:rsidP="005A7127">
          <w:pPr>
            <w:pStyle w:val="7617C79F4C9F424DA6A41570125AA748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5A97BBCE33BF4201ACC421ABB1B84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4EF9A-7530-47F7-87B4-18E5BB7477F5}"/>
      </w:docPartPr>
      <w:docPartBody>
        <w:p w:rsidR="00AD31AA" w:rsidRDefault="005A7127" w:rsidP="005A7127">
          <w:pPr>
            <w:pStyle w:val="5A97BBCE33BF4201ACC421ABB1B84C8C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B27E6E79F2BA49BCA0132CA89F806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712AD-E19C-496E-BB02-4BD8A306E02E}"/>
      </w:docPartPr>
      <w:docPartBody>
        <w:p w:rsidR="00AD31AA" w:rsidRDefault="005A7127" w:rsidP="005A7127">
          <w:pPr>
            <w:pStyle w:val="B27E6E79F2BA49BCA0132CA89F806C4D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F454BD3B42BB4B06A8B887D67963F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18D43-2B19-48F8-836B-307A007F3C24}"/>
      </w:docPartPr>
      <w:docPartBody>
        <w:p w:rsidR="00AD31AA" w:rsidRDefault="005A7127" w:rsidP="005A7127">
          <w:pPr>
            <w:pStyle w:val="F454BD3B42BB4B06A8B887D67963F7E7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ECB2CD78A4554CB19F75FD36A6C80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95D4E-2008-4D29-BF8E-D27F046F06C7}"/>
      </w:docPartPr>
      <w:docPartBody>
        <w:p w:rsidR="00AD31AA" w:rsidRDefault="005A7127" w:rsidP="005A7127">
          <w:pPr>
            <w:pStyle w:val="ECB2CD78A4554CB19F75FD36A6C8033A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81CA40C736D24D328E647E7BC8CC6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A163B-C1D5-40C0-A8E3-86A47F56E047}"/>
      </w:docPartPr>
      <w:docPartBody>
        <w:p w:rsidR="00AD31AA" w:rsidRDefault="005A7127" w:rsidP="005A7127">
          <w:pPr>
            <w:pStyle w:val="81CA40C736D24D328E647E7BC8CC64BF"/>
          </w:pPr>
          <w:r w:rsidRPr="0003361B">
            <w:rPr>
              <w:rStyle w:val="PlaceholderText"/>
            </w:rPr>
            <w:t>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599"/>
    <w:rsid w:val="005A7127"/>
    <w:rsid w:val="006E076C"/>
    <w:rsid w:val="00743013"/>
    <w:rsid w:val="00AD31AA"/>
    <w:rsid w:val="00C825AB"/>
    <w:rsid w:val="00D36599"/>
    <w:rsid w:val="00E11367"/>
    <w:rsid w:val="00EB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31AA"/>
    <w:rPr>
      <w:color w:val="808080"/>
    </w:rPr>
  </w:style>
  <w:style w:type="paragraph" w:customStyle="1" w:styleId="7122586E79284BF893FFBF975B81B9CE1">
    <w:name w:val="7122586E79284BF893FFBF975B81B9CE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FE86B3FE634C10BAAF55828B9025881">
    <w:name w:val="C6FE86B3FE634C10BAAF55828B90258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F93C25468E64417A88B7057332BD91A41">
    <w:name w:val="F93C25468E64417A88B7057332BD91A4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897A2CB17D742C3B0F73305B6DAE5A8">
    <w:name w:val="9897A2CB17D742C3B0F73305B6DAE5A8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642379CE2FA146198442CC90541B38481">
    <w:name w:val="642379CE2FA146198442CC90541B384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1686A41FFAE14644B8FA32820C71E7791">
    <w:name w:val="1686A41FFAE14644B8FA32820C71E779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54E69CE2C26844118E16FF824E2E01391">
    <w:name w:val="54E69CE2C26844118E16FF824E2E0139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6FE9F5F5E89425DA48990CD2973D4F71">
    <w:name w:val="96FE9F5F5E89425DA48990CD2973D4F7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C59711F24E8401DB794A7058D4FA1A81">
    <w:name w:val="9C59711F24E8401DB794A7058D4FA1A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BB34C0CCE946C2BA8045F124F3A3E01">
    <w:name w:val="C6BB34C0CCE946C2BA8045F124F3A3E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5D5E9E2CA744E7D8AB4739B93AA73901">
    <w:name w:val="C5D5E9E2CA744E7D8AB4739B93AA739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7617C79F4C9F424DA6A41570125AA748">
    <w:name w:val="7617C79F4C9F424DA6A41570125AA748"/>
    <w:rsid w:val="005A7127"/>
  </w:style>
  <w:style w:type="paragraph" w:customStyle="1" w:styleId="5A97BBCE33BF4201ACC421ABB1B84C8C">
    <w:name w:val="5A97BBCE33BF4201ACC421ABB1B84C8C"/>
    <w:rsid w:val="005A7127"/>
  </w:style>
  <w:style w:type="paragraph" w:customStyle="1" w:styleId="B27E6E79F2BA49BCA0132CA89F806C4D">
    <w:name w:val="B27E6E79F2BA49BCA0132CA89F806C4D"/>
    <w:rsid w:val="005A7127"/>
  </w:style>
  <w:style w:type="paragraph" w:customStyle="1" w:styleId="F454BD3B42BB4B06A8B887D67963F7E7">
    <w:name w:val="F454BD3B42BB4B06A8B887D67963F7E7"/>
    <w:rsid w:val="005A7127"/>
  </w:style>
  <w:style w:type="paragraph" w:customStyle="1" w:styleId="ECB2CD78A4554CB19F75FD36A6C8033A">
    <w:name w:val="ECB2CD78A4554CB19F75FD36A6C8033A"/>
    <w:rsid w:val="005A7127"/>
  </w:style>
  <w:style w:type="paragraph" w:customStyle="1" w:styleId="81CA40C736D24D328E647E7BC8CC64BF">
    <w:name w:val="81CA40C736D24D328E647E7BC8CC64BF"/>
    <w:rsid w:val="005A71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op Shadow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B1838C22C6C4781B3379BFC9E3869" ma:contentTypeVersion="18" ma:contentTypeDescription="Create a new document." ma:contentTypeScope="" ma:versionID="c363729d5fd3db3f0a1f9b39c265a5f2">
  <xsd:schema xmlns:xsd="http://www.w3.org/2001/XMLSchema" xmlns:xs="http://www.w3.org/2001/XMLSchema" xmlns:p="http://schemas.microsoft.com/office/2006/metadata/properties" xmlns:ns2="ef206abb-9721-4332-b0f0-909b46e8f19d" xmlns:ns3="44014f98-1e98-418a-9a4b-e16da5a3ea04" targetNamespace="http://schemas.microsoft.com/office/2006/metadata/properties" ma:root="true" ma:fieldsID="d84224ae1f9ffc7afa7396d1ac4eccfa" ns2:_="" ns3:_="">
    <xsd:import namespace="ef206abb-9721-4332-b0f0-909b46e8f19d"/>
    <xsd:import namespace="44014f98-1e98-418a-9a4b-e16da5a3e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06abb-9721-4332-b0f0-909b46e8f1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892c775-9eb9-4ab0-a824-6e3d4ccfbd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14f98-1e98-418a-9a4b-e16da5a3ea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141de72-ee28-400b-93f7-b8505f04607a}" ma:internalName="TaxCatchAll" ma:showField="CatchAllData" ma:web="44014f98-1e98-418a-9a4b-e16da5a3e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206abb-9721-4332-b0f0-909b46e8f19d">
      <Terms xmlns="http://schemas.microsoft.com/office/infopath/2007/PartnerControls"/>
    </lcf76f155ced4ddcb4097134ff3c332f>
    <TaxCatchAll xmlns="44014f98-1e98-418a-9a4b-e16da5a3ea04" xsi:nil="true"/>
  </documentManagement>
</p:properties>
</file>

<file path=customXml/itemProps1.xml><?xml version="1.0" encoding="utf-8"?>
<ds:datastoreItem xmlns:ds="http://schemas.openxmlformats.org/officeDocument/2006/customXml" ds:itemID="{5AFFA72B-BA75-41BC-84CD-F4C9A1F43F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5DF01B-AAC1-4A04-ABDD-BF4D37471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206abb-9721-4332-b0f0-909b46e8f19d"/>
    <ds:schemaRef ds:uri="44014f98-1e98-418a-9a4b-e16da5a3ea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D8ED37-327B-480D-83DB-96F9C2F39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62F76F-8D46-4DEE-AF06-4401683C8035}">
  <ds:schemaRefs>
    <ds:schemaRef ds:uri="http://schemas.microsoft.com/office/2006/metadata/properties"/>
    <ds:schemaRef ds:uri="http://schemas.microsoft.com/office/infopath/2007/PartnerControls"/>
    <ds:schemaRef ds:uri="ef206abb-9721-4332-b0f0-909b46e8f19d"/>
    <ds:schemaRef ds:uri="44014f98-1e98-418a-9a4b-e16da5a3ea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Strainer</dc:creator>
  <cp:keywords/>
  <cp:lastModifiedBy>McCulloch, Annika</cp:lastModifiedBy>
  <cp:revision>2</cp:revision>
  <cp:lastPrinted>2022-01-25T22:15:00Z</cp:lastPrinted>
  <dcterms:created xsi:type="dcterms:W3CDTF">2026-02-17T19:36:00Z</dcterms:created>
  <dcterms:modified xsi:type="dcterms:W3CDTF">2026-02-1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AB1838C22C6C4781B3379BFC9E3869</vt:lpwstr>
  </property>
  <property fmtid="{D5CDD505-2E9C-101B-9397-08002B2CF9AE}" pid="3" name="GrammarlyDocumentId">
    <vt:lpwstr>0a3dbdb81734015b25bb4e11d16f1f0be4b0bf77b82b3e56e9b2a9578326bd2d</vt:lpwstr>
  </property>
  <property fmtid="{D5CDD505-2E9C-101B-9397-08002B2CF9AE}" pid="4" name="MediaServiceImageTags">
    <vt:lpwstr/>
  </property>
</Properties>
</file>